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EDAD1" w14:textId="62D36E4F" w:rsidR="00B4257F" w:rsidRPr="000606C7" w:rsidRDefault="00B4257F" w:rsidP="000606C7">
      <w:pPr>
        <w:jc w:val="center"/>
        <w:rPr>
          <w:b/>
          <w:sz w:val="32"/>
          <w:szCs w:val="32"/>
        </w:rPr>
      </w:pPr>
      <w:r w:rsidRPr="000606C7">
        <w:rPr>
          <w:b/>
          <w:sz w:val="32"/>
          <w:szCs w:val="32"/>
        </w:rPr>
        <w:t xml:space="preserve">My Communication Dictionary </w:t>
      </w:r>
      <w:r w:rsidR="00D17760" w:rsidRPr="000606C7">
        <w:rPr>
          <w:b/>
          <w:sz w:val="32"/>
          <w:szCs w:val="32"/>
        </w:rPr>
        <w:t xml:space="preserve">to </w:t>
      </w:r>
      <w:r w:rsidR="000606C7">
        <w:rPr>
          <w:b/>
          <w:sz w:val="32"/>
          <w:szCs w:val="32"/>
        </w:rPr>
        <w:t>E</w:t>
      </w:r>
      <w:r w:rsidR="00D17760" w:rsidRPr="000606C7">
        <w:rPr>
          <w:b/>
          <w:sz w:val="32"/>
          <w:szCs w:val="32"/>
        </w:rPr>
        <w:t xml:space="preserve">xpand use of </w:t>
      </w:r>
      <w:r w:rsidR="000606C7">
        <w:rPr>
          <w:b/>
          <w:sz w:val="32"/>
          <w:szCs w:val="32"/>
        </w:rPr>
        <w:t>A</w:t>
      </w:r>
      <w:r w:rsidR="00D17760" w:rsidRPr="000606C7">
        <w:rPr>
          <w:b/>
          <w:sz w:val="32"/>
          <w:szCs w:val="32"/>
        </w:rPr>
        <w:t xml:space="preserve">bstract </w:t>
      </w:r>
      <w:r w:rsidR="000606C7">
        <w:rPr>
          <w:b/>
          <w:sz w:val="32"/>
          <w:szCs w:val="32"/>
        </w:rPr>
        <w:t>S</w:t>
      </w:r>
      <w:bookmarkStart w:id="0" w:name="_GoBack"/>
      <w:bookmarkEnd w:id="0"/>
      <w:r w:rsidR="00D17760" w:rsidRPr="000606C7">
        <w:rPr>
          <w:b/>
          <w:sz w:val="32"/>
          <w:szCs w:val="32"/>
        </w:rPr>
        <w:t>ymbols</w:t>
      </w:r>
    </w:p>
    <w:p w14:paraId="189A1765" w14:textId="37BD46B8" w:rsidR="00B4257F" w:rsidRPr="00D17760" w:rsidRDefault="00D17760">
      <w:pPr>
        <w:rPr>
          <w:sz w:val="28"/>
          <w:szCs w:val="28"/>
        </w:rPr>
      </w:pPr>
      <w:r w:rsidRPr="00D17760">
        <w:rPr>
          <w:sz w:val="28"/>
          <w:szCs w:val="28"/>
        </w:rPr>
        <w:t xml:space="preserve">Student’s name:  </w:t>
      </w:r>
    </w:p>
    <w:tbl>
      <w:tblPr>
        <w:tblStyle w:val="TableGrid"/>
        <w:tblW w:w="13770" w:type="dxa"/>
        <w:tblInd w:w="-455" w:type="dxa"/>
        <w:tblLook w:val="04A0" w:firstRow="1" w:lastRow="0" w:firstColumn="1" w:lastColumn="0" w:noHBand="0" w:noVBand="1"/>
      </w:tblPr>
      <w:tblGrid>
        <w:gridCol w:w="2700"/>
        <w:gridCol w:w="2935"/>
        <w:gridCol w:w="2735"/>
        <w:gridCol w:w="2700"/>
        <w:gridCol w:w="2700"/>
      </w:tblGrid>
      <w:tr w:rsidR="00B4257F" w14:paraId="3447E69B" w14:textId="77777777" w:rsidTr="00D17760">
        <w:tc>
          <w:tcPr>
            <w:tcW w:w="2700" w:type="dxa"/>
          </w:tcPr>
          <w:p w14:paraId="57D17ABC" w14:textId="67776960" w:rsidR="00B4257F" w:rsidRPr="00D17760" w:rsidRDefault="00B4257F">
            <w:pPr>
              <w:rPr>
                <w:b/>
                <w:bCs/>
                <w:sz w:val="28"/>
                <w:szCs w:val="28"/>
              </w:rPr>
            </w:pPr>
            <w:r w:rsidRPr="00D17760">
              <w:rPr>
                <w:sz w:val="28"/>
                <w:szCs w:val="28"/>
              </w:rPr>
              <w:t>Each time I DO this…</w:t>
            </w:r>
            <w:proofErr w:type="gramStart"/>
            <w:r w:rsidRPr="00D17760">
              <w:rPr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2935" w:type="dxa"/>
          </w:tcPr>
          <w:p w14:paraId="1A5E5A3D" w14:textId="0F1DA5F3" w:rsidR="00B4257F" w:rsidRPr="00D17760" w:rsidRDefault="00B4257F">
            <w:pPr>
              <w:rPr>
                <w:sz w:val="28"/>
                <w:szCs w:val="28"/>
              </w:rPr>
            </w:pPr>
            <w:r w:rsidRPr="00D17760">
              <w:rPr>
                <w:sz w:val="28"/>
                <w:szCs w:val="28"/>
              </w:rPr>
              <w:t>It will be interpreted to MEAN this…….</w:t>
            </w:r>
          </w:p>
        </w:tc>
        <w:tc>
          <w:tcPr>
            <w:tcW w:w="2735" w:type="dxa"/>
          </w:tcPr>
          <w:p w14:paraId="30B884C4" w14:textId="5FB6D093" w:rsidR="00B4257F" w:rsidRPr="00D17760" w:rsidRDefault="00B4257F">
            <w:pPr>
              <w:rPr>
                <w:sz w:val="28"/>
                <w:szCs w:val="28"/>
              </w:rPr>
            </w:pPr>
            <w:r w:rsidRPr="00D17760">
              <w:rPr>
                <w:sz w:val="28"/>
                <w:szCs w:val="28"/>
              </w:rPr>
              <w:t>My partner will DO this….</w:t>
            </w:r>
          </w:p>
        </w:tc>
        <w:tc>
          <w:tcPr>
            <w:tcW w:w="2700" w:type="dxa"/>
          </w:tcPr>
          <w:p w14:paraId="31CA2C4B" w14:textId="4AE280D0" w:rsidR="00B4257F" w:rsidRPr="00D17760" w:rsidRDefault="00B4257F">
            <w:pPr>
              <w:rPr>
                <w:sz w:val="28"/>
                <w:szCs w:val="28"/>
              </w:rPr>
            </w:pPr>
            <w:r w:rsidRPr="00D17760">
              <w:rPr>
                <w:sz w:val="28"/>
                <w:szCs w:val="28"/>
              </w:rPr>
              <w:t>My partner will SAY</w:t>
            </w:r>
            <w:r w:rsidR="00D17760">
              <w:rPr>
                <w:sz w:val="28"/>
                <w:szCs w:val="28"/>
              </w:rPr>
              <w:t xml:space="preserve"> (or sign)</w:t>
            </w:r>
            <w:r w:rsidRPr="00D17760">
              <w:rPr>
                <w:sz w:val="28"/>
                <w:szCs w:val="28"/>
              </w:rPr>
              <w:t xml:space="preserve"> this….</w:t>
            </w:r>
          </w:p>
        </w:tc>
        <w:tc>
          <w:tcPr>
            <w:tcW w:w="2700" w:type="dxa"/>
          </w:tcPr>
          <w:p w14:paraId="341211F6" w14:textId="13A0A06A" w:rsidR="00B4257F" w:rsidRPr="00D17760" w:rsidRDefault="00B4257F">
            <w:pPr>
              <w:rPr>
                <w:sz w:val="28"/>
                <w:szCs w:val="28"/>
              </w:rPr>
            </w:pPr>
            <w:r w:rsidRPr="00D17760">
              <w:rPr>
                <w:sz w:val="28"/>
                <w:szCs w:val="28"/>
              </w:rPr>
              <w:t>What symbol will be ADDED to my abstract symbol...</w:t>
            </w:r>
          </w:p>
        </w:tc>
      </w:tr>
      <w:tr w:rsidR="00B4257F" w14:paraId="5E647D5E" w14:textId="77777777" w:rsidTr="00D17760">
        <w:tc>
          <w:tcPr>
            <w:tcW w:w="2700" w:type="dxa"/>
          </w:tcPr>
          <w:p w14:paraId="1FB177FC" w14:textId="77777777" w:rsidR="00B4257F" w:rsidRDefault="00B4257F"/>
          <w:p w14:paraId="2020F5F2" w14:textId="77777777" w:rsidR="00D17760" w:rsidRDefault="00D17760"/>
          <w:p w14:paraId="456692CA" w14:textId="6F68BCD4" w:rsidR="00D17760" w:rsidRDefault="00D17760"/>
        </w:tc>
        <w:tc>
          <w:tcPr>
            <w:tcW w:w="2935" w:type="dxa"/>
          </w:tcPr>
          <w:p w14:paraId="0B1A17FE" w14:textId="77777777" w:rsidR="00B4257F" w:rsidRDefault="00B4257F"/>
        </w:tc>
        <w:tc>
          <w:tcPr>
            <w:tcW w:w="2735" w:type="dxa"/>
          </w:tcPr>
          <w:p w14:paraId="03171F21" w14:textId="77777777" w:rsidR="00B4257F" w:rsidRDefault="00B4257F"/>
        </w:tc>
        <w:tc>
          <w:tcPr>
            <w:tcW w:w="2700" w:type="dxa"/>
          </w:tcPr>
          <w:p w14:paraId="2911DCC7" w14:textId="77777777" w:rsidR="00B4257F" w:rsidRDefault="00B4257F"/>
        </w:tc>
        <w:tc>
          <w:tcPr>
            <w:tcW w:w="2700" w:type="dxa"/>
          </w:tcPr>
          <w:p w14:paraId="2D4F8315" w14:textId="77777777" w:rsidR="00B4257F" w:rsidRDefault="00B4257F"/>
        </w:tc>
      </w:tr>
      <w:tr w:rsidR="00B4257F" w14:paraId="5D8A3E84" w14:textId="77777777" w:rsidTr="00D17760">
        <w:tc>
          <w:tcPr>
            <w:tcW w:w="2700" w:type="dxa"/>
          </w:tcPr>
          <w:p w14:paraId="33DC0C99" w14:textId="77777777" w:rsidR="00B4257F" w:rsidRDefault="00B4257F"/>
          <w:p w14:paraId="635C850A" w14:textId="77777777" w:rsidR="00D17760" w:rsidRDefault="00D17760"/>
          <w:p w14:paraId="502A5697" w14:textId="1BDC0946" w:rsidR="00D17760" w:rsidRDefault="00D17760"/>
        </w:tc>
        <w:tc>
          <w:tcPr>
            <w:tcW w:w="2935" w:type="dxa"/>
          </w:tcPr>
          <w:p w14:paraId="0348B7B9" w14:textId="77777777" w:rsidR="00B4257F" w:rsidRDefault="00B4257F"/>
        </w:tc>
        <w:tc>
          <w:tcPr>
            <w:tcW w:w="2735" w:type="dxa"/>
          </w:tcPr>
          <w:p w14:paraId="17BCF805" w14:textId="77777777" w:rsidR="00B4257F" w:rsidRDefault="00B4257F"/>
        </w:tc>
        <w:tc>
          <w:tcPr>
            <w:tcW w:w="2700" w:type="dxa"/>
          </w:tcPr>
          <w:p w14:paraId="47839A0E" w14:textId="77777777" w:rsidR="00B4257F" w:rsidRDefault="00B4257F"/>
        </w:tc>
        <w:tc>
          <w:tcPr>
            <w:tcW w:w="2700" w:type="dxa"/>
          </w:tcPr>
          <w:p w14:paraId="1EB9EB72" w14:textId="77777777" w:rsidR="00B4257F" w:rsidRDefault="00B4257F"/>
        </w:tc>
      </w:tr>
      <w:tr w:rsidR="00B4257F" w14:paraId="2AA8DC29" w14:textId="77777777" w:rsidTr="00D17760">
        <w:tc>
          <w:tcPr>
            <w:tcW w:w="2700" w:type="dxa"/>
          </w:tcPr>
          <w:p w14:paraId="1E2DB984" w14:textId="77777777" w:rsidR="00B4257F" w:rsidRDefault="00B4257F"/>
          <w:p w14:paraId="42DAFB4E" w14:textId="77777777" w:rsidR="00D17760" w:rsidRDefault="00D17760"/>
          <w:p w14:paraId="1B8D4072" w14:textId="5B32B1C7" w:rsidR="00D17760" w:rsidRDefault="00D17760"/>
        </w:tc>
        <w:tc>
          <w:tcPr>
            <w:tcW w:w="2935" w:type="dxa"/>
          </w:tcPr>
          <w:p w14:paraId="14EE1DDF" w14:textId="77777777" w:rsidR="00B4257F" w:rsidRDefault="00B4257F"/>
        </w:tc>
        <w:tc>
          <w:tcPr>
            <w:tcW w:w="2735" w:type="dxa"/>
          </w:tcPr>
          <w:p w14:paraId="0DFCC04B" w14:textId="77777777" w:rsidR="00B4257F" w:rsidRDefault="00B4257F"/>
        </w:tc>
        <w:tc>
          <w:tcPr>
            <w:tcW w:w="2700" w:type="dxa"/>
          </w:tcPr>
          <w:p w14:paraId="3469AD47" w14:textId="77777777" w:rsidR="00B4257F" w:rsidRDefault="00B4257F"/>
        </w:tc>
        <w:tc>
          <w:tcPr>
            <w:tcW w:w="2700" w:type="dxa"/>
          </w:tcPr>
          <w:p w14:paraId="552940D4" w14:textId="77777777" w:rsidR="00B4257F" w:rsidRDefault="00B4257F"/>
        </w:tc>
      </w:tr>
      <w:tr w:rsidR="00B4257F" w14:paraId="083EB613" w14:textId="77777777" w:rsidTr="00D17760">
        <w:tc>
          <w:tcPr>
            <w:tcW w:w="2700" w:type="dxa"/>
          </w:tcPr>
          <w:p w14:paraId="06084167" w14:textId="77777777" w:rsidR="00B4257F" w:rsidRDefault="00B4257F"/>
          <w:p w14:paraId="74CEC727" w14:textId="77777777" w:rsidR="00D17760" w:rsidRDefault="00D17760"/>
          <w:p w14:paraId="2B12CDE3" w14:textId="05C1BF26" w:rsidR="00D17760" w:rsidRDefault="00D17760"/>
        </w:tc>
        <w:tc>
          <w:tcPr>
            <w:tcW w:w="2935" w:type="dxa"/>
          </w:tcPr>
          <w:p w14:paraId="0B7151C3" w14:textId="77777777" w:rsidR="00B4257F" w:rsidRDefault="00B4257F"/>
        </w:tc>
        <w:tc>
          <w:tcPr>
            <w:tcW w:w="2735" w:type="dxa"/>
          </w:tcPr>
          <w:p w14:paraId="155A6695" w14:textId="77777777" w:rsidR="00B4257F" w:rsidRDefault="00B4257F"/>
        </w:tc>
        <w:tc>
          <w:tcPr>
            <w:tcW w:w="2700" w:type="dxa"/>
          </w:tcPr>
          <w:p w14:paraId="481E1335" w14:textId="77777777" w:rsidR="00B4257F" w:rsidRDefault="00B4257F"/>
        </w:tc>
        <w:tc>
          <w:tcPr>
            <w:tcW w:w="2700" w:type="dxa"/>
          </w:tcPr>
          <w:p w14:paraId="44D3B11E" w14:textId="77777777" w:rsidR="00B4257F" w:rsidRDefault="00B4257F"/>
        </w:tc>
      </w:tr>
      <w:tr w:rsidR="00D17760" w14:paraId="77C24C7E" w14:textId="77777777" w:rsidTr="00D17760">
        <w:tc>
          <w:tcPr>
            <w:tcW w:w="2700" w:type="dxa"/>
          </w:tcPr>
          <w:p w14:paraId="7B9791CC" w14:textId="77777777" w:rsidR="00D17760" w:rsidRDefault="00D17760" w:rsidP="00FA0356"/>
          <w:p w14:paraId="00C1410A" w14:textId="77777777" w:rsidR="00D17760" w:rsidRDefault="00D17760" w:rsidP="00FA0356"/>
          <w:p w14:paraId="10E8CEEA" w14:textId="77777777" w:rsidR="00D17760" w:rsidRDefault="00D17760" w:rsidP="00FA0356"/>
        </w:tc>
        <w:tc>
          <w:tcPr>
            <w:tcW w:w="2935" w:type="dxa"/>
          </w:tcPr>
          <w:p w14:paraId="4E5695EA" w14:textId="77777777" w:rsidR="00D17760" w:rsidRDefault="00D17760" w:rsidP="00FA0356"/>
        </w:tc>
        <w:tc>
          <w:tcPr>
            <w:tcW w:w="2735" w:type="dxa"/>
          </w:tcPr>
          <w:p w14:paraId="6AC20C1B" w14:textId="77777777" w:rsidR="00D17760" w:rsidRDefault="00D17760" w:rsidP="00FA0356"/>
        </w:tc>
        <w:tc>
          <w:tcPr>
            <w:tcW w:w="2700" w:type="dxa"/>
          </w:tcPr>
          <w:p w14:paraId="31576517" w14:textId="77777777" w:rsidR="00D17760" w:rsidRDefault="00D17760" w:rsidP="00FA0356"/>
        </w:tc>
        <w:tc>
          <w:tcPr>
            <w:tcW w:w="2700" w:type="dxa"/>
          </w:tcPr>
          <w:p w14:paraId="00CDF1CF" w14:textId="77777777" w:rsidR="00D17760" w:rsidRDefault="00D17760" w:rsidP="00FA0356"/>
        </w:tc>
      </w:tr>
      <w:tr w:rsidR="00D17760" w14:paraId="3B6A4291" w14:textId="77777777" w:rsidTr="00D17760">
        <w:tc>
          <w:tcPr>
            <w:tcW w:w="2700" w:type="dxa"/>
          </w:tcPr>
          <w:p w14:paraId="73FD63C0" w14:textId="77777777" w:rsidR="00D17760" w:rsidRDefault="00D17760" w:rsidP="00FA0356"/>
          <w:p w14:paraId="5AE8AA5E" w14:textId="77777777" w:rsidR="00D17760" w:rsidRDefault="00D17760" w:rsidP="00FA0356"/>
          <w:p w14:paraId="2ADCCE76" w14:textId="77777777" w:rsidR="00D17760" w:rsidRDefault="00D17760" w:rsidP="00FA0356"/>
        </w:tc>
        <w:tc>
          <w:tcPr>
            <w:tcW w:w="2935" w:type="dxa"/>
          </w:tcPr>
          <w:p w14:paraId="73E9576F" w14:textId="77777777" w:rsidR="00D17760" w:rsidRDefault="00D17760" w:rsidP="00FA0356"/>
        </w:tc>
        <w:tc>
          <w:tcPr>
            <w:tcW w:w="2735" w:type="dxa"/>
          </w:tcPr>
          <w:p w14:paraId="59CC43F8" w14:textId="77777777" w:rsidR="00D17760" w:rsidRDefault="00D17760" w:rsidP="00FA0356"/>
        </w:tc>
        <w:tc>
          <w:tcPr>
            <w:tcW w:w="2700" w:type="dxa"/>
          </w:tcPr>
          <w:p w14:paraId="0C586AAC" w14:textId="77777777" w:rsidR="00D17760" w:rsidRDefault="00D17760" w:rsidP="00FA0356"/>
        </w:tc>
        <w:tc>
          <w:tcPr>
            <w:tcW w:w="2700" w:type="dxa"/>
          </w:tcPr>
          <w:p w14:paraId="3700F957" w14:textId="77777777" w:rsidR="00D17760" w:rsidRDefault="00D17760" w:rsidP="00FA0356"/>
        </w:tc>
      </w:tr>
      <w:tr w:rsidR="00D17760" w14:paraId="193F916F" w14:textId="77777777" w:rsidTr="00D17760">
        <w:tc>
          <w:tcPr>
            <w:tcW w:w="2700" w:type="dxa"/>
          </w:tcPr>
          <w:p w14:paraId="768884D9" w14:textId="77777777" w:rsidR="00D17760" w:rsidRDefault="00D17760" w:rsidP="00FA0356"/>
          <w:p w14:paraId="6E5D604E" w14:textId="77777777" w:rsidR="00D17760" w:rsidRDefault="00D17760" w:rsidP="00FA0356"/>
          <w:p w14:paraId="0F448AB2" w14:textId="77777777" w:rsidR="00D17760" w:rsidRDefault="00D17760" w:rsidP="00FA0356"/>
        </w:tc>
        <w:tc>
          <w:tcPr>
            <w:tcW w:w="2935" w:type="dxa"/>
          </w:tcPr>
          <w:p w14:paraId="538999F7" w14:textId="77777777" w:rsidR="00D17760" w:rsidRDefault="00D17760" w:rsidP="00FA0356"/>
        </w:tc>
        <w:tc>
          <w:tcPr>
            <w:tcW w:w="2735" w:type="dxa"/>
          </w:tcPr>
          <w:p w14:paraId="60E4879F" w14:textId="77777777" w:rsidR="00D17760" w:rsidRDefault="00D17760" w:rsidP="00FA0356"/>
        </w:tc>
        <w:tc>
          <w:tcPr>
            <w:tcW w:w="2700" w:type="dxa"/>
          </w:tcPr>
          <w:p w14:paraId="3A33D85F" w14:textId="77777777" w:rsidR="00D17760" w:rsidRDefault="00D17760" w:rsidP="00FA0356"/>
        </w:tc>
        <w:tc>
          <w:tcPr>
            <w:tcW w:w="2700" w:type="dxa"/>
          </w:tcPr>
          <w:p w14:paraId="720086C8" w14:textId="77777777" w:rsidR="00D17760" w:rsidRDefault="00D17760" w:rsidP="00FA0356"/>
        </w:tc>
      </w:tr>
      <w:tr w:rsidR="00D17760" w14:paraId="3D9F4787" w14:textId="77777777" w:rsidTr="00D17760">
        <w:tc>
          <w:tcPr>
            <w:tcW w:w="2700" w:type="dxa"/>
          </w:tcPr>
          <w:p w14:paraId="36BAFCA8" w14:textId="77777777" w:rsidR="00D17760" w:rsidRDefault="00D17760" w:rsidP="00FA0356"/>
          <w:p w14:paraId="3E7B8EC0" w14:textId="77777777" w:rsidR="00D17760" w:rsidRDefault="00D17760" w:rsidP="00FA0356"/>
          <w:p w14:paraId="25202DCC" w14:textId="77777777" w:rsidR="00D17760" w:rsidRDefault="00D17760" w:rsidP="00FA0356"/>
        </w:tc>
        <w:tc>
          <w:tcPr>
            <w:tcW w:w="2935" w:type="dxa"/>
          </w:tcPr>
          <w:p w14:paraId="5E89C0FA" w14:textId="77777777" w:rsidR="00D17760" w:rsidRDefault="00D17760" w:rsidP="00FA0356"/>
        </w:tc>
        <w:tc>
          <w:tcPr>
            <w:tcW w:w="2735" w:type="dxa"/>
          </w:tcPr>
          <w:p w14:paraId="65BD16CD" w14:textId="77777777" w:rsidR="00D17760" w:rsidRDefault="00D17760" w:rsidP="00FA0356"/>
        </w:tc>
        <w:tc>
          <w:tcPr>
            <w:tcW w:w="2700" w:type="dxa"/>
          </w:tcPr>
          <w:p w14:paraId="2220AA77" w14:textId="77777777" w:rsidR="00D17760" w:rsidRDefault="00D17760" w:rsidP="00FA0356"/>
        </w:tc>
        <w:tc>
          <w:tcPr>
            <w:tcW w:w="2700" w:type="dxa"/>
          </w:tcPr>
          <w:p w14:paraId="5A385199" w14:textId="77777777" w:rsidR="00D17760" w:rsidRDefault="00D17760" w:rsidP="00FA0356"/>
        </w:tc>
      </w:tr>
    </w:tbl>
    <w:p w14:paraId="33FB2221" w14:textId="2287E3EE" w:rsidR="00E15B59" w:rsidRPr="00D17760" w:rsidRDefault="00B4257F" w:rsidP="008270C3">
      <w:pPr>
        <w:jc w:val="center"/>
        <w:rPr>
          <w:sz w:val="28"/>
          <w:szCs w:val="28"/>
        </w:rPr>
      </w:pPr>
      <w:r w:rsidRPr="00D17760">
        <w:rPr>
          <w:sz w:val="28"/>
          <w:szCs w:val="28"/>
        </w:rPr>
        <w:t>Be aware of, and receptive to, the subtle cues of the individual. Each time I DO this……</w:t>
      </w:r>
    </w:p>
    <w:sectPr w:rsidR="00E15B59" w:rsidRPr="00D17760" w:rsidSect="00B425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151F3" w14:textId="77777777" w:rsidR="009C6148" w:rsidRDefault="009C6148" w:rsidP="008270C3">
      <w:pPr>
        <w:spacing w:after="0" w:line="240" w:lineRule="auto"/>
      </w:pPr>
      <w:r>
        <w:separator/>
      </w:r>
    </w:p>
  </w:endnote>
  <w:endnote w:type="continuationSeparator" w:id="0">
    <w:p w14:paraId="55DC6FEF" w14:textId="77777777" w:rsidR="009C6148" w:rsidRDefault="009C6148" w:rsidP="00827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F674D" w14:textId="77777777" w:rsidR="008270C3" w:rsidRDefault="008270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51793" w14:textId="2D41142C" w:rsidR="008270C3" w:rsidRDefault="008270C3">
    <w:pPr>
      <w:pStyle w:val="Footer"/>
    </w:pPr>
    <w:r>
      <w:t>Communication Module Level VI  slide 6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EBADB" w14:textId="77777777" w:rsidR="008270C3" w:rsidRDefault="00827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7191B" w14:textId="77777777" w:rsidR="009C6148" w:rsidRDefault="009C6148" w:rsidP="008270C3">
      <w:pPr>
        <w:spacing w:after="0" w:line="240" w:lineRule="auto"/>
      </w:pPr>
      <w:r>
        <w:separator/>
      </w:r>
    </w:p>
  </w:footnote>
  <w:footnote w:type="continuationSeparator" w:id="0">
    <w:p w14:paraId="6862D8FB" w14:textId="77777777" w:rsidR="009C6148" w:rsidRDefault="009C6148" w:rsidP="00827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7AF5E" w14:textId="77777777" w:rsidR="008270C3" w:rsidRDefault="008270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62863" w14:textId="77777777" w:rsidR="008270C3" w:rsidRDefault="008270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1BCAF" w14:textId="77777777" w:rsidR="008270C3" w:rsidRDefault="008270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DCwNDU3NDUxtzBX0lEKTi0uzszPAykwrAUAu7UDViwAAAA="/>
  </w:docVars>
  <w:rsids>
    <w:rsidRoot w:val="00B4257F"/>
    <w:rsid w:val="000606C7"/>
    <w:rsid w:val="008270C3"/>
    <w:rsid w:val="009C6148"/>
    <w:rsid w:val="00B4257F"/>
    <w:rsid w:val="00D17760"/>
    <w:rsid w:val="00E15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1CEAC"/>
  <w15:chartTrackingRefBased/>
  <w15:docId w15:val="{17E5F797-6851-4C46-8CA8-9FA7BDC3F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2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0C3"/>
  </w:style>
  <w:style w:type="paragraph" w:styleId="Footer">
    <w:name w:val="footer"/>
    <w:basedOn w:val="Normal"/>
    <w:link w:val="FooterChar"/>
    <w:uiPriority w:val="99"/>
    <w:unhideWhenUsed/>
    <w:rsid w:val="0082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B7858-5174-477F-B849-50E89788A794}"/>
</file>

<file path=customXml/itemProps2.xml><?xml version="1.0" encoding="utf-8"?>
<ds:datastoreItem xmlns:ds="http://schemas.openxmlformats.org/officeDocument/2006/customXml" ds:itemID="{CF75B719-5597-4637-816A-F35055B1EC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9A6F49-BE9D-45DC-A457-9A952AD652F7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c827710-626d-4049-a7d2-f294cd4032bf"/>
    <ds:schemaRef ds:uri="2589e7ff-6bcf-4899-8897-54c1908f8391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Veto</dc:creator>
  <cp:keywords/>
  <dc:description/>
  <cp:lastModifiedBy>Lee Ann Brammer</cp:lastModifiedBy>
  <cp:revision>2</cp:revision>
  <dcterms:created xsi:type="dcterms:W3CDTF">2022-11-07T15:56:00Z</dcterms:created>
  <dcterms:modified xsi:type="dcterms:W3CDTF">2022-11-07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